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:rsidR="00566BD2" w:rsidRPr="00C67B79" w:rsidRDefault="00015811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Program do zarządzania </w:t>
      </w:r>
      <w:r w:rsidR="008030B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przychodnią</w:t>
      </w:r>
    </w:p>
    <w:p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8030B3">
        <w:rPr>
          <w:rFonts w:ascii="Times New Roman" w:hAnsi="Times New Roman" w:cs="Times New Roman"/>
          <w:color w:val="000000" w:themeColor="text1"/>
          <w:sz w:val="24"/>
          <w:szCs w:val="24"/>
        </w:rPr>
        <w:t>Tomasz Lula</w:t>
      </w:r>
    </w:p>
    <w:p w:rsidR="00566BD2" w:rsidRPr="00443BC1" w:rsidRDefault="008030B3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67033</w:t>
      </w:r>
    </w:p>
    <w:p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01581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D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01581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 xml:space="preserve">,r.a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566BD2"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5467490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1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2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3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4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5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6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Default="00EA566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7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042A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2EA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2AD0" w:rsidRPr="003A0CFE" w:rsidRDefault="00EA5660" w:rsidP="003A0CFE">
          <w:pPr>
            <w:rPr>
              <w:b/>
              <w:bCs/>
            </w:rPr>
            <w:sectPr w:rsidR="00042AD0" w:rsidRPr="003A0CFE" w:rsidSect="00060016">
              <w:headerReference w:type="default" r:id="rId9"/>
              <w:footerReference w:type="default" r:id="rId10"/>
              <w:footerReference w:type="first" r:id="rId11"/>
              <w:pgSz w:w="11906" w:h="16838"/>
              <w:pgMar w:top="1417" w:right="1417" w:bottom="1417" w:left="1417" w:header="708" w:footer="708" w:gutter="0"/>
              <w:cols w:space="708"/>
              <w:titlePg/>
              <w:docGrid w:linePitch="360"/>
            </w:sect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5467490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:rsidR="00566BD2" w:rsidRPr="00BE132F" w:rsidRDefault="00374B24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em projektu jest skonstruowanie prostej a</w:t>
      </w:r>
      <w:r w:rsidR="00F31981">
        <w:rPr>
          <w:rFonts w:ascii="Times New Roman" w:hAnsi="Times New Roman" w:cs="Times New Roman"/>
          <w:sz w:val="24"/>
          <w:szCs w:val="24"/>
        </w:rPr>
        <w:t xml:space="preserve">plikacji pozwalającej zarządzać </w:t>
      </w:r>
      <w:r w:rsidR="00540943">
        <w:rPr>
          <w:rFonts w:ascii="Times New Roman" w:hAnsi="Times New Roman" w:cs="Times New Roman"/>
          <w:sz w:val="24"/>
          <w:szCs w:val="24"/>
        </w:rPr>
        <w:t>pacjentami</w:t>
      </w:r>
      <w:r w:rsidR="00F31981">
        <w:rPr>
          <w:rFonts w:ascii="Times New Roman" w:hAnsi="Times New Roman" w:cs="Times New Roman"/>
          <w:sz w:val="24"/>
          <w:szCs w:val="24"/>
        </w:rPr>
        <w:t xml:space="preserve"> oraz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40943">
        <w:rPr>
          <w:rFonts w:ascii="Times New Roman" w:hAnsi="Times New Roman" w:cs="Times New Roman"/>
          <w:sz w:val="24"/>
          <w:szCs w:val="24"/>
        </w:rPr>
        <w:t>personelem przychodni</w:t>
      </w:r>
      <w:r>
        <w:rPr>
          <w:rFonts w:ascii="Times New Roman" w:hAnsi="Times New Roman" w:cs="Times New Roman"/>
          <w:sz w:val="24"/>
          <w:szCs w:val="24"/>
        </w:rPr>
        <w:t>.</w:t>
      </w:r>
      <w:r w:rsidR="00F31981">
        <w:rPr>
          <w:rFonts w:ascii="Times New Roman" w:hAnsi="Times New Roman" w:cs="Times New Roman"/>
          <w:sz w:val="24"/>
          <w:szCs w:val="24"/>
        </w:rPr>
        <w:t xml:space="preserve"> </w:t>
      </w:r>
      <w:r w:rsidR="00540943">
        <w:rPr>
          <w:rFonts w:ascii="Times New Roman" w:hAnsi="Times New Roman" w:cs="Times New Roman"/>
          <w:sz w:val="24"/>
          <w:szCs w:val="24"/>
        </w:rPr>
        <w:t>Istotną funkcją jest zapisywanie się na wizytę, gdzie wybieramy dzień i godzinę oraz lekarza który nam odpowiada.</w:t>
      </w:r>
    </w:p>
    <w:p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</w:p>
    <w:p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:rsidR="00566BD2" w:rsidRPr="00B05274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>D</w:t>
      </w:r>
      <w:r w:rsidR="00374B24">
        <w:rPr>
          <w:rFonts w:ascii="Times New Roman" w:hAnsi="Times New Roman" w:cs="Times New Roman"/>
          <w:sz w:val="24"/>
          <w:szCs w:val="24"/>
        </w:rPr>
        <w:t xml:space="preserve">odawanie oraz usuwanie </w:t>
      </w:r>
      <w:r w:rsidR="00376FB7">
        <w:rPr>
          <w:rFonts w:ascii="Times New Roman" w:hAnsi="Times New Roman" w:cs="Times New Roman"/>
          <w:sz w:val="24"/>
          <w:szCs w:val="24"/>
        </w:rPr>
        <w:t>pacjentów</w:t>
      </w:r>
      <w:r w:rsidR="00374B24">
        <w:rPr>
          <w:rFonts w:ascii="Times New Roman" w:hAnsi="Times New Roman" w:cs="Times New Roman"/>
          <w:sz w:val="24"/>
          <w:szCs w:val="24"/>
        </w:rPr>
        <w:t xml:space="preserve"> i </w:t>
      </w:r>
      <w:r w:rsidR="00376FB7">
        <w:rPr>
          <w:rFonts w:ascii="Times New Roman" w:hAnsi="Times New Roman" w:cs="Times New Roman"/>
          <w:sz w:val="24"/>
          <w:szCs w:val="24"/>
        </w:rPr>
        <w:t>personelu</w:t>
      </w:r>
      <w:r w:rsidR="00374B24">
        <w:rPr>
          <w:rFonts w:ascii="Times New Roman" w:hAnsi="Times New Roman" w:cs="Times New Roman"/>
          <w:sz w:val="24"/>
          <w:szCs w:val="24"/>
        </w:rPr>
        <w:t xml:space="preserve"> z bazy danych.</w:t>
      </w:r>
    </w:p>
    <w:p w:rsidR="00566BD2" w:rsidRPr="00B05274" w:rsidRDefault="00374B2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świetlanie danych osobowych oraz </w:t>
      </w:r>
      <w:r w:rsidR="00376FB7">
        <w:rPr>
          <w:rFonts w:ascii="Times New Roman" w:hAnsi="Times New Roman" w:cs="Times New Roman"/>
          <w:sz w:val="24"/>
          <w:szCs w:val="24"/>
        </w:rPr>
        <w:t>dat wizyt.</w:t>
      </w:r>
    </w:p>
    <w:p w:rsidR="00566BD2" w:rsidRPr="00B05274" w:rsidRDefault="00374B2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</w:t>
      </w:r>
      <w:r w:rsidR="00480E4E">
        <w:rPr>
          <w:rFonts w:ascii="Times New Roman" w:hAnsi="Times New Roman" w:cs="Times New Roman"/>
          <w:sz w:val="24"/>
          <w:szCs w:val="24"/>
        </w:rPr>
        <w:t xml:space="preserve">wietlanie </w:t>
      </w:r>
      <w:r>
        <w:rPr>
          <w:rFonts w:ascii="Times New Roman" w:hAnsi="Times New Roman" w:cs="Times New Roman"/>
          <w:sz w:val="24"/>
          <w:szCs w:val="24"/>
        </w:rPr>
        <w:t xml:space="preserve">wszystkich </w:t>
      </w:r>
      <w:r w:rsidR="00480E4E">
        <w:rPr>
          <w:rFonts w:ascii="Times New Roman" w:hAnsi="Times New Roman" w:cs="Times New Roman"/>
          <w:sz w:val="24"/>
          <w:szCs w:val="24"/>
        </w:rPr>
        <w:t xml:space="preserve">danych </w:t>
      </w:r>
      <w:r w:rsidR="00376FB7">
        <w:rPr>
          <w:rFonts w:ascii="Times New Roman" w:hAnsi="Times New Roman" w:cs="Times New Roman"/>
          <w:sz w:val="24"/>
          <w:szCs w:val="24"/>
        </w:rPr>
        <w:t>pacjentów.</w:t>
      </w:r>
    </w:p>
    <w:p w:rsidR="00566BD2" w:rsidRPr="00B05274" w:rsidRDefault="00480E4E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za</w:t>
      </w:r>
      <w:r w:rsidR="00376FB7">
        <w:rPr>
          <w:rFonts w:ascii="Times New Roman" w:hAnsi="Times New Roman" w:cs="Times New Roman"/>
          <w:sz w:val="24"/>
          <w:szCs w:val="24"/>
        </w:rPr>
        <w:t>ktualizowania danych.</w:t>
      </w:r>
    </w:p>
    <w:p w:rsidR="00434EDD" w:rsidRDefault="00C20D35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idacja danych aby zapobiec wpisaniu danych w złym formacie lub wybraniu danych spoza zakresu bazy danych</w:t>
      </w:r>
      <w:r w:rsidR="00566BD2">
        <w:rPr>
          <w:rFonts w:ascii="Times New Roman" w:hAnsi="Times New Roman" w:cs="Times New Roman"/>
          <w:sz w:val="24"/>
          <w:szCs w:val="24"/>
        </w:rPr>
        <w:t>.</w:t>
      </w:r>
    </w:p>
    <w:p w:rsidR="00480E4E" w:rsidRDefault="00480E4E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wiązywanie połączenia z bazą danych.</w:t>
      </w:r>
    </w:p>
    <w:p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:rsidR="000037E4" w:rsidRPr="000037E4" w:rsidRDefault="00480E4E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jest prosty w obsłudze dla użytkownika.</w:t>
      </w:r>
    </w:p>
    <w:p w:rsidR="000037E4" w:rsidRP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jest wydajny i szybki podczas operacji na bazie</w:t>
      </w:r>
      <w:r w:rsidR="000037E4" w:rsidRPr="000037E4">
        <w:rPr>
          <w:rFonts w:ascii="Times New Roman" w:hAnsi="Times New Roman" w:cs="Times New Roman"/>
          <w:sz w:val="24"/>
          <w:szCs w:val="24"/>
        </w:rPr>
        <w:t>.</w:t>
      </w:r>
    </w:p>
    <w:p w:rsidR="000037E4" w:rsidRP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worzony w języku Java</w:t>
      </w:r>
      <w:r w:rsidR="000037E4" w:rsidRPr="000037E4">
        <w:rPr>
          <w:rFonts w:ascii="Times New Roman" w:hAnsi="Times New Roman" w:cs="Times New Roman"/>
          <w:sz w:val="24"/>
          <w:szCs w:val="24"/>
        </w:rPr>
        <w:t>.</w:t>
      </w:r>
    </w:p>
    <w:p w:rsid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="000037E4" w:rsidRPr="000037E4">
        <w:rPr>
          <w:rFonts w:ascii="Times New Roman" w:hAnsi="Times New Roman" w:cs="Times New Roman"/>
          <w:sz w:val="24"/>
          <w:szCs w:val="24"/>
        </w:rPr>
        <w:t xml:space="preserve"> nawiązuje połączenie z bazą danych i używa rekordów w niej zapisanych.</w:t>
      </w:r>
    </w:p>
    <w:p w:rsidR="00BE132F" w:rsidRPr="002F2B60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5467491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:rsidR="00BE132F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</w:t>
      </w:r>
      <w:r w:rsidR="002F2B60">
        <w:rPr>
          <w:rFonts w:ascii="Times New Roman" w:hAnsi="Times New Roman" w:cs="Times New Roman"/>
          <w:sz w:val="24"/>
          <w:szCs w:val="24"/>
        </w:rPr>
        <w:t xml:space="preserve">o programistyczne Javy: </w:t>
      </w:r>
      <w:r w:rsidR="00C96B2E">
        <w:rPr>
          <w:rFonts w:ascii="Times New Roman" w:hAnsi="Times New Roman" w:cs="Times New Roman"/>
          <w:sz w:val="24"/>
          <w:szCs w:val="24"/>
        </w:rPr>
        <w:t>Java</w:t>
      </w:r>
      <w:r w:rsidR="002F2B60">
        <w:rPr>
          <w:rFonts w:ascii="Times New Roman" w:hAnsi="Times New Roman" w:cs="Times New Roman"/>
          <w:sz w:val="24"/>
          <w:szCs w:val="24"/>
        </w:rPr>
        <w:t xml:space="preserve"> OpenJDK 19, IntelliJ IDEA.</w:t>
      </w:r>
    </w:p>
    <w:p w:rsidR="00BE132F" w:rsidRDefault="002F2B60" w:rsidP="002F2B6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rzędzia: Maven.</w:t>
      </w:r>
    </w:p>
    <w:p w:rsidR="00042AD0" w:rsidRDefault="00042AD0" w:rsidP="002F2B6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: </w:t>
      </w:r>
      <w:r w:rsidR="00C96B2E">
        <w:rPr>
          <w:rFonts w:ascii="Times New Roman" w:hAnsi="Times New Roman" w:cs="Times New Roman"/>
          <w:sz w:val="24"/>
          <w:szCs w:val="24"/>
        </w:rPr>
        <w:t>SQLite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42AD0" w:rsidRDefault="00042AD0" w:rsidP="00042AD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e biblioteki: </w:t>
      </w:r>
      <w:r w:rsidRPr="002F2B60">
        <w:rPr>
          <w:rFonts w:ascii="Times New Roman" w:hAnsi="Times New Roman" w:cs="Times New Roman"/>
          <w:sz w:val="24"/>
          <w:szCs w:val="24"/>
        </w:rPr>
        <w:t>mysql-connector-j-8.0.31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96B2E" w:rsidRPr="00D55ED8" w:rsidRDefault="00C96B2E" w:rsidP="00042AD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rządzenie z systemem operacyjnym Windows 10.</w:t>
      </w:r>
    </w:p>
    <w:p w:rsidR="00042AD0" w:rsidRPr="002F2B60" w:rsidRDefault="00C96B2E" w:rsidP="002F2B6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nit 5</w:t>
      </w:r>
    </w:p>
    <w:p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5467492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:rsidR="000037E4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:rsidR="00BE5D59" w:rsidRPr="00D55ED8" w:rsidRDefault="00BE5D5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D59"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>
            <wp:extent cx="5760720" cy="3057971"/>
            <wp:effectExtent l="19050" t="0" r="11430" b="9079"/>
            <wp:docPr id="2" name="Wykres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C20D35" w:rsidRDefault="00C20D35" w:rsidP="00C20D35">
      <w:pPr>
        <w:keepNext/>
        <w:tabs>
          <w:tab w:val="right" w:pos="9072"/>
        </w:tabs>
        <w:spacing w:after="0" w:line="360" w:lineRule="auto"/>
        <w:jc w:val="center"/>
      </w:pPr>
    </w:p>
    <w:p w:rsidR="000037E4" w:rsidRDefault="00C20D35" w:rsidP="003A0CFE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 w:rsidR="003410B9">
          <w:rPr>
            <w:noProof/>
          </w:rPr>
          <w:t>1</w:t>
        </w:r>
      </w:fldSimple>
      <w:r>
        <w:t>. Diagram Gantta</w:t>
      </w:r>
    </w:p>
    <w:p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5467493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:rsidR="00C20D35" w:rsidRDefault="00C20D35" w:rsidP="00C20D35">
      <w:pPr>
        <w:keepNext/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Na rysunku 2 przedstawiono menu główne aplikacji, które zostaje wyświetlone po uruchomieniu:</w:t>
      </w:r>
    </w:p>
    <w:p w:rsidR="007B432A" w:rsidRDefault="007B432A" w:rsidP="00C20D35">
      <w:pPr>
        <w:keepNext/>
        <w:spacing w:after="0" w:line="360" w:lineRule="auto"/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9.5pt">
            <v:imagedata r:id="rId13" o:title="akcja"/>
          </v:shape>
        </w:pict>
      </w:r>
    </w:p>
    <w:p w:rsidR="000037E4" w:rsidRDefault="00C20D35" w:rsidP="00C20D35">
      <w:pPr>
        <w:pStyle w:val="Legenda"/>
        <w:jc w:val="center"/>
      </w:pPr>
      <w:r>
        <w:t xml:space="preserve">Rysunek </w:t>
      </w:r>
      <w:fldSimple w:instr=" SEQ Rysunek \* ARABIC ">
        <w:r w:rsidR="003410B9">
          <w:rPr>
            <w:noProof/>
          </w:rPr>
          <w:t>2</w:t>
        </w:r>
      </w:fldSimple>
      <w:r>
        <w:t>. Menu główne</w:t>
      </w:r>
    </w:p>
    <w:p w:rsidR="00735B02" w:rsidRDefault="007B432A" w:rsidP="00735B02">
      <w:pPr>
        <w:keepNext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bierając rejestracje nowego pacjenta uruchomi się menu:</w:t>
      </w:r>
    </w:p>
    <w:p w:rsidR="00C84873" w:rsidRDefault="00735B02" w:rsidP="00735B02">
      <w:pPr>
        <w:keepNext/>
        <w:jc w:val="center"/>
      </w:pPr>
      <w:r>
        <w:rPr>
          <w:noProof/>
          <w:lang w:eastAsia="pl-PL"/>
        </w:rPr>
        <w:drawing>
          <wp:inline distT="0" distB="0" distL="0" distR="0">
            <wp:extent cx="1971675" cy="2878455"/>
            <wp:effectExtent l="19050" t="0" r="9525" b="0"/>
            <wp:docPr id="5" name="Obraz 15" descr="C:\Users\sveddah\AppData\Local\Microsoft\Windows\INetCache\Content.Word\menu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veddah\AppData\Local\Microsoft\Windows\INetCache\Content.Word\menu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8784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D35" w:rsidRDefault="00C84873" w:rsidP="00C84873">
      <w:pPr>
        <w:pStyle w:val="Legenda"/>
        <w:jc w:val="center"/>
      </w:pPr>
      <w:r>
        <w:t xml:space="preserve">Rysunek </w:t>
      </w:r>
      <w:fldSimple w:instr=" SEQ Rysunek \* ARABIC ">
        <w:r w:rsidR="003410B9">
          <w:rPr>
            <w:noProof/>
          </w:rPr>
          <w:t>3</w:t>
        </w:r>
      </w:fldSimple>
      <w:r>
        <w:t xml:space="preserve">. </w:t>
      </w:r>
      <w:r w:rsidR="007B432A">
        <w:t>Rejestracja nowego pacjenta</w:t>
      </w:r>
    </w:p>
    <w:p w:rsidR="00C84873" w:rsidRDefault="00735B02" w:rsidP="00C84873">
      <w:pPr>
        <w:keepNext/>
        <w:rPr>
          <w:noProof/>
          <w:lang w:eastAsia="pl-PL"/>
        </w:rPr>
      </w:pPr>
      <w:r>
        <w:rPr>
          <w:rFonts w:ascii="Times New Roman" w:hAnsi="Times New Roman" w:cs="Times New Roman"/>
          <w:sz w:val="24"/>
        </w:rPr>
        <w:lastRenderedPageBreak/>
        <w:t xml:space="preserve">Wybierając sprawdzenie czy tabela pacjenci jest pusta wykona się następujący program: </w:t>
      </w:r>
    </w:p>
    <w:p w:rsidR="00735B02" w:rsidRDefault="00735B02" w:rsidP="00C84873">
      <w:pPr>
        <w:keepNext/>
      </w:pPr>
      <w:r>
        <w:rPr>
          <w:noProof/>
          <w:lang w:eastAsia="pl-PL"/>
        </w:rPr>
        <w:pict>
          <v:shape id="_x0000_i1026" type="#_x0000_t75" style="width:377.25pt;height:60pt">
            <v:imagedata r:id="rId15" o:title="menu2"/>
          </v:shape>
        </w:pict>
      </w:r>
    </w:p>
    <w:p w:rsidR="00C84873" w:rsidRDefault="00C84873" w:rsidP="00C84873">
      <w:pPr>
        <w:pStyle w:val="Legenda"/>
        <w:jc w:val="center"/>
      </w:pPr>
      <w:r>
        <w:t xml:space="preserve">Rysunek </w:t>
      </w:r>
      <w:fldSimple w:instr=" SEQ Rysunek \* ARABIC ">
        <w:r w:rsidR="003410B9">
          <w:rPr>
            <w:noProof/>
          </w:rPr>
          <w:t>4</w:t>
        </w:r>
      </w:fldSimple>
      <w:r>
        <w:t xml:space="preserve">. </w:t>
      </w:r>
      <w:r w:rsidR="00735B02">
        <w:t>Sprawdzanie wypełnienia tabeli pacjenci</w:t>
      </w:r>
    </w:p>
    <w:p w:rsidR="009C3A2A" w:rsidRDefault="00060016" w:rsidP="009C3A2A">
      <w:pPr>
        <w:keepNext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bierając wyświetlanie pacjentów otrzymamy wypis wszystkich danych dotyczących pacjentów: </w:t>
      </w:r>
    </w:p>
    <w:p w:rsidR="00060016" w:rsidRDefault="00F2080B" w:rsidP="009C3A2A">
      <w:pPr>
        <w:keepNext/>
      </w:pPr>
      <w:r>
        <w:rPr>
          <w:rFonts w:ascii="Times New Roman" w:hAnsi="Times New Roman" w:cs="Times New Roman"/>
          <w:sz w:val="24"/>
          <w:szCs w:val="24"/>
        </w:rPr>
        <w:pict>
          <v:shape id="_x0000_i1028" type="#_x0000_t75" style="width:444.75pt;height:255pt">
            <v:imagedata r:id="rId16" o:title="menu3"/>
          </v:shape>
        </w:pict>
      </w:r>
    </w:p>
    <w:p w:rsidR="00C84873" w:rsidRDefault="009C3A2A" w:rsidP="009C3A2A">
      <w:pPr>
        <w:pStyle w:val="Legenda"/>
        <w:jc w:val="center"/>
      </w:pPr>
      <w:r>
        <w:t xml:space="preserve">Rysunek </w:t>
      </w:r>
      <w:fldSimple w:instr=" SEQ Rysunek \* ARABIC ">
        <w:r w:rsidR="003410B9">
          <w:rPr>
            <w:noProof/>
          </w:rPr>
          <w:t>5</w:t>
        </w:r>
      </w:fldSimple>
      <w:r>
        <w:t xml:space="preserve">. </w:t>
      </w:r>
      <w:r w:rsidR="00060016">
        <w:t>Wyświetlanie pacjentów</w:t>
      </w:r>
    </w:p>
    <w:p w:rsidR="009C3A2A" w:rsidRPr="001B27A5" w:rsidRDefault="00F2080B" w:rsidP="009C3A2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ybierając dodawanie pacjentów do bazy, uzupełniamy po prostu bazę aby nie była pusta.</w:t>
      </w:r>
    </w:p>
    <w:p w:rsidR="009C3A2A" w:rsidRDefault="00060016" w:rsidP="009C3A2A">
      <w:pPr>
        <w:keepNext/>
      </w:pPr>
      <w:r>
        <w:rPr>
          <w:noProof/>
          <w:lang w:eastAsia="pl-PL"/>
        </w:rPr>
        <w:pict>
          <v:shape id="_x0000_i1027" type="#_x0000_t75" style="width:452.25pt;height:78.75pt">
            <v:imagedata r:id="rId17" o:title="menu4"/>
          </v:shape>
        </w:pict>
      </w:r>
    </w:p>
    <w:p w:rsidR="009C3A2A" w:rsidRDefault="009C3A2A" w:rsidP="003A0CFE">
      <w:pPr>
        <w:pStyle w:val="Legenda"/>
        <w:jc w:val="center"/>
        <w:sectPr w:rsidR="009C3A2A" w:rsidSect="00060016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  <w:r>
        <w:t xml:space="preserve">Rysunek </w:t>
      </w:r>
      <w:fldSimple w:instr=" SEQ Rysunek \* ARABIC ">
        <w:r w:rsidR="003410B9">
          <w:rPr>
            <w:noProof/>
          </w:rPr>
          <w:t>6</w:t>
        </w:r>
      </w:fldSimple>
      <w:r>
        <w:t xml:space="preserve">. </w:t>
      </w:r>
      <w:r w:rsidR="00F2080B">
        <w:t>Uzupełnianie bazy danymi</w:t>
      </w:r>
    </w:p>
    <w:p w:rsidR="009C3A2A" w:rsidRPr="001B27A5" w:rsidRDefault="009C3A2A" w:rsidP="009C3A2A">
      <w:pPr>
        <w:rPr>
          <w:rFonts w:ascii="Times New Roman" w:hAnsi="Times New Roman" w:cs="Times New Roman"/>
          <w:sz w:val="24"/>
        </w:rPr>
      </w:pPr>
      <w:r w:rsidRPr="001B27A5">
        <w:rPr>
          <w:rFonts w:ascii="Times New Roman" w:hAnsi="Times New Roman" w:cs="Times New Roman"/>
          <w:sz w:val="24"/>
        </w:rPr>
        <w:lastRenderedPageBreak/>
        <w:t>Menu pracownika jest znacznie bardziej rozbudowane ponieważ możemy zarządzać wszystkimi danymi:</w:t>
      </w:r>
    </w:p>
    <w:p w:rsidR="009C3A2A" w:rsidRDefault="00C96B2E" w:rsidP="009C3A2A">
      <w:pPr>
        <w:keepNext/>
      </w:pPr>
      <w:r>
        <w:rPr>
          <w:noProof/>
          <w:lang w:eastAsia="pl-PL"/>
        </w:rPr>
        <w:pict>
          <v:shape id="_x0000_i1029" type="#_x0000_t75" style="width:397.5pt;height:309pt">
            <v:imagedata r:id="rId18" o:title="menu5"/>
          </v:shape>
        </w:pict>
      </w:r>
    </w:p>
    <w:p w:rsidR="009C3A2A" w:rsidRDefault="009C3A2A" w:rsidP="009C3A2A">
      <w:pPr>
        <w:pStyle w:val="Legenda"/>
        <w:jc w:val="center"/>
      </w:pPr>
      <w:r>
        <w:t xml:space="preserve">Rysunek </w:t>
      </w:r>
      <w:fldSimple w:instr=" SEQ Rysunek \* ARABIC ">
        <w:r w:rsidR="003410B9">
          <w:rPr>
            <w:noProof/>
          </w:rPr>
          <w:t>7</w:t>
        </w:r>
      </w:fldSimple>
      <w:r>
        <w:t xml:space="preserve">. </w:t>
      </w:r>
      <w:r w:rsidR="00C96B2E">
        <w:t>Dodawanie wizyty</w:t>
      </w:r>
    </w:p>
    <w:p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5467494"/>
      <w:r w:rsidRPr="003761DE">
        <w:rPr>
          <w:rFonts w:ascii="Times New Roman" w:hAnsi="Times New Roman" w:cs="Times New Roman"/>
          <w:b/>
          <w:sz w:val="24"/>
          <w:szCs w:val="24"/>
        </w:rPr>
        <w:t>Testy jednostkowe</w:t>
      </w:r>
      <w:bookmarkEnd w:id="4"/>
    </w:p>
    <w:p w:rsidR="003761DE" w:rsidRDefault="00512AC0" w:rsidP="009743E9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5" w:name="_GoBack"/>
      <w:bookmarkEnd w:id="5"/>
      <w:r>
        <w:rPr>
          <w:rFonts w:ascii="Times New Roman" w:hAnsi="Times New Roman" w:cs="Times New Roman"/>
          <w:sz w:val="24"/>
          <w:szCs w:val="24"/>
        </w:rPr>
        <w:t>Testy jednostkowe dla programu zostały wykonane z użyciem biblioteki JUnit, która pozwala na łatwe i efektywne pisanie testów jednostkowych w języku Java. Testy jednostkowe pozwoliły na szybkie wykrycie i naprawienie występujących błędów w kodzie oraz umożliwiły zwiększenie pewności co do poprawności działania poszczególnych klas.</w:t>
      </w:r>
    </w:p>
    <w:p w:rsidR="00512AC0" w:rsidRDefault="00512AC0" w:rsidP="009743E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ramach programu realizowane były testy dla klas dotyczących tabel w bazie danych. Umożliwiły one weryfikację poprawności zapisywania, odczytywania i aktualizacji danych w bazie, a także weryfikację zachowania tych klas w różnych sytuacjach i wariantach testowych.</w:t>
      </w:r>
    </w:p>
    <w:p w:rsidR="003410B9" w:rsidRDefault="00512AC0" w:rsidP="003410B9">
      <w:pPr>
        <w:keepNext/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3562985" cy="1949450"/>
            <wp:effectExtent l="19050" t="0" r="0" b="0"/>
            <wp:docPr id="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85" cy="1949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7E4" w:rsidRPr="003761DE" w:rsidRDefault="003410B9" w:rsidP="003410B9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fldSimple w:instr=" SEQ Rysunek \* ARABIC ">
        <w:r>
          <w:rPr>
            <w:noProof/>
          </w:rPr>
          <w:t>16</w:t>
        </w:r>
      </w:fldSimple>
      <w:r>
        <w:t>. Testy</w:t>
      </w:r>
    </w:p>
    <w:p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5467495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6"/>
    </w:p>
    <w:p w:rsidR="000037E4" w:rsidRDefault="00CB4506" w:rsidP="003410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r w:rsidR="003410B9">
        <w:rPr>
          <w:rFonts w:ascii="Times New Roman" w:hAnsi="Times New Roman" w:cs="Times New Roman"/>
          <w:sz w:val="24"/>
          <w:szCs w:val="24"/>
        </w:rPr>
        <w:t xml:space="preserve">Git. </w:t>
      </w:r>
      <w:r>
        <w:rPr>
          <w:rFonts w:ascii="Times New Roman" w:hAnsi="Times New Roman" w:cs="Times New Roman"/>
          <w:sz w:val="24"/>
          <w:szCs w:val="24"/>
        </w:rPr>
        <w:t>Dokumentacja oraz projekt został umieszczony w repozytorium dostępnym pod adresem:</w:t>
      </w:r>
    </w:p>
    <w:p w:rsidR="003410B9" w:rsidRDefault="00C96B2E" w:rsidP="003410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C96B2E">
          <w:rPr>
            <w:rStyle w:val="Hipercze"/>
            <w:rFonts w:ascii="Times New Roman" w:hAnsi="Times New Roman" w:cs="Times New Roman"/>
            <w:sz w:val="24"/>
            <w:szCs w:val="24"/>
          </w:rPr>
          <w:t>https://github.com/sveddah/ProjektPrzychodnia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7257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125467496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:rsidR="00F47257" w:rsidRDefault="003410B9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umentacja ma na celu przedstawienie w sposób zrozumiały dla odbiorcy</w:t>
      </w:r>
      <w:r w:rsidR="009F724F">
        <w:rPr>
          <w:rFonts w:ascii="Times New Roman" w:hAnsi="Times New Roman" w:cs="Times New Roman"/>
          <w:sz w:val="24"/>
          <w:szCs w:val="24"/>
        </w:rPr>
        <w:t xml:space="preserve"> działanie projektu oraz jego stronę techniczna. Aplikacja spełnia wszystkie założenia oraz jest łatwa do rozbudowy lub jej przeróbki.</w:t>
      </w:r>
    </w:p>
    <w:p w:rsidR="000037E4" w:rsidRPr="009F724F" w:rsidRDefault="00F47257" w:rsidP="009F724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25467497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8"/>
    </w:p>
    <w:bookmarkStart w:id="9" w:name="_Toc123820661"/>
    <w:p w:rsidR="009F724F" w:rsidRPr="00EC7A02" w:rsidRDefault="00EA5660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fldChar w:fldCharType="begin"/>
      </w:r>
      <w:r w:rsidR="009F724F">
        <w:rPr>
          <w:rFonts w:ascii="Times New Roman" w:hAnsi="Times New Roman" w:cs="Times New Roman"/>
          <w:bCs/>
          <w:sz w:val="24"/>
          <w:szCs w:val="24"/>
        </w:rPr>
        <w:instrText xml:space="preserve"> HYPERLINK "</w:instrText>
      </w:r>
      <w:r w:rsidR="009F724F" w:rsidRPr="00843F43">
        <w:rPr>
          <w:rFonts w:ascii="Times New Roman" w:hAnsi="Times New Roman" w:cs="Times New Roman"/>
          <w:bCs/>
          <w:sz w:val="24"/>
          <w:szCs w:val="24"/>
        </w:rPr>
        <w:instrText>https://stackoverflow.com</w:instrText>
      </w:r>
      <w:r w:rsidR="009F724F">
        <w:rPr>
          <w:rFonts w:ascii="Times New Roman" w:hAnsi="Times New Roman" w:cs="Times New Roman"/>
          <w:bCs/>
          <w:sz w:val="24"/>
          <w:szCs w:val="24"/>
        </w:rPr>
        <w:instrText xml:space="preserve">" </w:instrText>
      </w:r>
      <w:r>
        <w:rPr>
          <w:rFonts w:ascii="Times New Roman" w:hAnsi="Times New Roman" w:cs="Times New Roman"/>
          <w:bCs/>
          <w:sz w:val="24"/>
          <w:szCs w:val="24"/>
        </w:rPr>
        <w:fldChar w:fldCharType="separate"/>
      </w:r>
      <w:bookmarkStart w:id="10" w:name="_Toc124270018"/>
      <w:bookmarkStart w:id="11" w:name="_Toc125138522"/>
      <w:r w:rsidR="009F724F" w:rsidRPr="003F32C1">
        <w:rPr>
          <w:rStyle w:val="Hipercze"/>
          <w:rFonts w:ascii="Times New Roman" w:hAnsi="Times New Roman" w:cs="Times New Roman"/>
          <w:bCs/>
          <w:sz w:val="24"/>
          <w:szCs w:val="24"/>
        </w:rPr>
        <w:t>https://stackoverflow.com</w:t>
      </w:r>
      <w:r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9E55AA">
        <w:rPr>
          <w:rFonts w:ascii="Times New Roman" w:hAnsi="Times New Roman" w:cs="Times New Roman"/>
          <w:bCs/>
          <w:sz w:val="24"/>
          <w:szCs w:val="24"/>
        </w:rPr>
        <w:t xml:space="preserve">  (data dostępu: 19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9"/>
      <w:bookmarkEnd w:id="10"/>
      <w:bookmarkEnd w:id="11"/>
    </w:p>
    <w:p w:rsidR="009F724F" w:rsidRDefault="00EA5660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21" w:history="1">
        <w:bookmarkStart w:id="12" w:name="_Toc123820662"/>
        <w:bookmarkStart w:id="13" w:name="_Toc124270019"/>
        <w:bookmarkStart w:id="14" w:name="_Toc125138523"/>
        <w:r w:rsidR="009F724F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docs.oracle.com/javase/tutorial/index.html</w:t>
        </w:r>
      </w:hyperlink>
      <w:r w:rsidR="009E55AA">
        <w:rPr>
          <w:rFonts w:ascii="Times New Roman" w:hAnsi="Times New Roman" w:cs="Times New Roman"/>
          <w:bCs/>
          <w:sz w:val="24"/>
          <w:szCs w:val="24"/>
        </w:rPr>
        <w:t xml:space="preserve">  (data dostępu: 20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2"/>
      <w:bookmarkEnd w:id="13"/>
      <w:bookmarkEnd w:id="14"/>
    </w:p>
    <w:p w:rsidR="009F724F" w:rsidRDefault="00EA5660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22" w:history="1">
        <w:bookmarkStart w:id="15" w:name="_Toc123820663"/>
        <w:bookmarkStart w:id="16" w:name="_Toc124270020"/>
        <w:bookmarkStart w:id="17" w:name="_Toc125138524"/>
        <w:r w:rsidR="009F724F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github.com</w:t>
        </w:r>
      </w:hyperlink>
      <w:r w:rsidR="009E55AA">
        <w:rPr>
          <w:rFonts w:ascii="Times New Roman" w:hAnsi="Times New Roman" w:cs="Times New Roman"/>
          <w:bCs/>
          <w:sz w:val="24"/>
          <w:szCs w:val="24"/>
        </w:rPr>
        <w:t xml:space="preserve">  (data dostępu 20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5"/>
      <w:bookmarkEnd w:id="16"/>
      <w:bookmarkEnd w:id="17"/>
    </w:p>
    <w:p w:rsidR="009F724F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18" w:name="_Toc125138525"/>
      <w:r w:rsidRPr="009F724F">
        <w:rPr>
          <w:rStyle w:val="Hipercze"/>
          <w:rFonts w:ascii="Times New Roman" w:hAnsi="Times New Roman" w:cs="Times New Roman"/>
          <w:bCs/>
          <w:sz w:val="24"/>
          <w:szCs w:val="24"/>
        </w:rPr>
        <w:t xml:space="preserve">https://www.youtube.com/ </w:t>
      </w:r>
      <w:r w:rsidR="009E55AA">
        <w:rPr>
          <w:rFonts w:ascii="Times New Roman" w:hAnsi="Times New Roman" w:cs="Times New Roman"/>
          <w:bCs/>
          <w:sz w:val="24"/>
          <w:szCs w:val="24"/>
        </w:rPr>
        <w:t>(data dostępu 15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8"/>
    </w:p>
    <w:p w:rsidR="009E55AA" w:rsidRPr="009E55AA" w:rsidRDefault="009E55AA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23" w:history="1">
        <w:r w:rsidRPr="009E55AA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www.</w:t>
        </w:r>
        <w:r w:rsidRPr="009E55AA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w</w:t>
        </w:r>
        <w:r w:rsidRPr="009E55AA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3schools.com/java/</w:t>
        </w:r>
      </w:hyperlink>
      <w:r w:rsidRPr="009E55AA">
        <w:rPr>
          <w:rFonts w:ascii="Times New Roman" w:hAnsi="Times New Roman" w:cs="Times New Roman"/>
          <w:bCs/>
          <w:sz w:val="24"/>
          <w:szCs w:val="24"/>
        </w:rPr>
        <w:t xml:space="preserve"> (data dostę</w:t>
      </w:r>
      <w:r>
        <w:rPr>
          <w:rFonts w:ascii="Times New Roman" w:hAnsi="Times New Roman" w:cs="Times New Roman"/>
          <w:bCs/>
          <w:sz w:val="24"/>
          <w:szCs w:val="24"/>
        </w:rPr>
        <w:t>pu 20.01.2023)</w:t>
      </w:r>
    </w:p>
    <w:p w:rsidR="009E55AA" w:rsidRPr="009E55AA" w:rsidRDefault="009E55AA" w:rsidP="009E55AA">
      <w:pPr>
        <w:pStyle w:val="Akapitzlist"/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:rsidR="009E55AA" w:rsidRPr="009E55AA" w:rsidRDefault="009E55AA" w:rsidP="009E55AA">
      <w:pPr>
        <w:pStyle w:val="Akapitzlist"/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</w:p>
    <w:p w:rsidR="000037E4" w:rsidRPr="009E55AA" w:rsidRDefault="000037E4" w:rsidP="009F724F">
      <w:pPr>
        <w:pStyle w:val="Akapitzlist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9E55AA" w:rsidSect="0006001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34252" w:rsidRDefault="00F34252">
      <w:pPr>
        <w:spacing w:after="0" w:line="240" w:lineRule="auto"/>
      </w:pPr>
      <w:r>
        <w:separator/>
      </w:r>
    </w:p>
  </w:endnote>
  <w:endnote w:type="continuationSeparator" w:id="1">
    <w:p w:rsidR="00F34252" w:rsidRDefault="00F342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374365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0016" w:rsidRDefault="00060016">
        <w:pPr>
          <w:pStyle w:val="Stopka"/>
          <w:jc w:val="right"/>
        </w:pPr>
        <w:fldSimple w:instr=" PAGE   \* MERGEFORMAT ">
          <w:r w:rsidR="00690672">
            <w:rPr>
              <w:noProof/>
            </w:rPr>
            <w:t>2</w:t>
          </w:r>
        </w:fldSimple>
      </w:p>
    </w:sdtContent>
  </w:sdt>
  <w:p w:rsidR="00060016" w:rsidRDefault="00060016">
    <w:pPr>
      <w:pStyle w:val="Stopka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16414276"/>
      <w:docPartObj>
        <w:docPartGallery w:val="Page Numbers (Bottom of Page)"/>
        <w:docPartUnique/>
      </w:docPartObj>
    </w:sdtPr>
    <w:sdtContent>
      <w:p w:rsidR="00060016" w:rsidRDefault="00060016">
        <w:pPr>
          <w:pStyle w:val="Stopka"/>
          <w:jc w:val="right"/>
        </w:pPr>
        <w:fldSimple w:instr="PAGE   \* MERGEFORMAT">
          <w:r w:rsidR="00690672">
            <w:rPr>
              <w:noProof/>
            </w:rPr>
            <w:t>1</w:t>
          </w:r>
        </w:fldSimple>
      </w:p>
    </w:sdtContent>
  </w:sdt>
  <w:p w:rsidR="00060016" w:rsidRDefault="00060016">
    <w:pPr>
      <w:pStyle w:val="Stopka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34252" w:rsidRDefault="00F34252">
      <w:pPr>
        <w:spacing w:after="0" w:line="240" w:lineRule="auto"/>
      </w:pPr>
      <w:r>
        <w:separator/>
      </w:r>
    </w:p>
  </w:footnote>
  <w:footnote w:type="continuationSeparator" w:id="1">
    <w:p w:rsidR="00F34252" w:rsidRDefault="00F342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60016" w:rsidRPr="00B05274" w:rsidRDefault="00060016" w:rsidP="00060016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84710D6"/>
    <w:multiLevelType w:val="hybridMultilevel"/>
    <w:tmpl w:val="C94CE88A"/>
    <w:lvl w:ilvl="0" w:tplc="9DE4AE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407F"/>
    <w:rsid w:val="00015811"/>
    <w:rsid w:val="00042AD0"/>
    <w:rsid w:val="00060016"/>
    <w:rsid w:val="00122CF6"/>
    <w:rsid w:val="0018284C"/>
    <w:rsid w:val="0019043F"/>
    <w:rsid w:val="00190C61"/>
    <w:rsid w:val="001B27A5"/>
    <w:rsid w:val="001D0B33"/>
    <w:rsid w:val="001D0BE8"/>
    <w:rsid w:val="00270274"/>
    <w:rsid w:val="002F2B60"/>
    <w:rsid w:val="00333424"/>
    <w:rsid w:val="003410B9"/>
    <w:rsid w:val="00361A2B"/>
    <w:rsid w:val="00374B24"/>
    <w:rsid w:val="003761DE"/>
    <w:rsid w:val="00376FB7"/>
    <w:rsid w:val="0038613B"/>
    <w:rsid w:val="003A0CFE"/>
    <w:rsid w:val="003A5BAB"/>
    <w:rsid w:val="003C765F"/>
    <w:rsid w:val="003E3861"/>
    <w:rsid w:val="003E72AC"/>
    <w:rsid w:val="00400C53"/>
    <w:rsid w:val="0041105B"/>
    <w:rsid w:val="00434EDD"/>
    <w:rsid w:val="00450D5F"/>
    <w:rsid w:val="00480E4E"/>
    <w:rsid w:val="004B1327"/>
    <w:rsid w:val="004E4528"/>
    <w:rsid w:val="00512AC0"/>
    <w:rsid w:val="00540943"/>
    <w:rsid w:val="00566BD2"/>
    <w:rsid w:val="005C456D"/>
    <w:rsid w:val="00671869"/>
    <w:rsid w:val="00682EA9"/>
    <w:rsid w:val="00690672"/>
    <w:rsid w:val="006E7BA5"/>
    <w:rsid w:val="007249EF"/>
    <w:rsid w:val="00735B02"/>
    <w:rsid w:val="00751397"/>
    <w:rsid w:val="007B432A"/>
    <w:rsid w:val="008030B3"/>
    <w:rsid w:val="00804B16"/>
    <w:rsid w:val="00821579"/>
    <w:rsid w:val="00824452"/>
    <w:rsid w:val="00963087"/>
    <w:rsid w:val="009743E9"/>
    <w:rsid w:val="009B122D"/>
    <w:rsid w:val="009C0AC8"/>
    <w:rsid w:val="009C3A2A"/>
    <w:rsid w:val="009E55AA"/>
    <w:rsid w:val="009F5ABD"/>
    <w:rsid w:val="009F724F"/>
    <w:rsid w:val="00AD7F20"/>
    <w:rsid w:val="00B11E23"/>
    <w:rsid w:val="00B13204"/>
    <w:rsid w:val="00BA61CD"/>
    <w:rsid w:val="00BC2181"/>
    <w:rsid w:val="00BE132F"/>
    <w:rsid w:val="00BE5D59"/>
    <w:rsid w:val="00C20D35"/>
    <w:rsid w:val="00C416C0"/>
    <w:rsid w:val="00C67B79"/>
    <w:rsid w:val="00C84873"/>
    <w:rsid w:val="00C96B2E"/>
    <w:rsid w:val="00CB4506"/>
    <w:rsid w:val="00CC3C5A"/>
    <w:rsid w:val="00D3720E"/>
    <w:rsid w:val="00DA3B0C"/>
    <w:rsid w:val="00EA5660"/>
    <w:rsid w:val="00EC0B9F"/>
    <w:rsid w:val="00F2080B"/>
    <w:rsid w:val="00F31981"/>
    <w:rsid w:val="00F34252"/>
    <w:rsid w:val="00F4725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42AD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42AD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42AD0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D0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0BE8"/>
  </w:style>
  <w:style w:type="paragraph" w:styleId="Tekstdymka">
    <w:name w:val="Balloon Text"/>
    <w:basedOn w:val="Normalny"/>
    <w:link w:val="TekstdymkaZnak"/>
    <w:uiPriority w:val="99"/>
    <w:semiHidden/>
    <w:unhideWhenUsed/>
    <w:rsid w:val="008030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030B3"/>
    <w:rPr>
      <w:rFonts w:ascii="Tahoma" w:hAnsi="Tahoma" w:cs="Tahoma"/>
      <w:sz w:val="16"/>
      <w:szCs w:val="16"/>
    </w:rPr>
  </w:style>
  <w:style w:type="paragraph" w:styleId="NormalnyWeb">
    <w:name w:val="Normal (Web)"/>
    <w:basedOn w:val="Normalny"/>
    <w:uiPriority w:val="99"/>
    <w:semiHidden/>
    <w:unhideWhenUsed/>
    <w:rsid w:val="00512A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9E55AA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547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cs.oracle.com/javase/tutorial/index.html" TargetMode="Externa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github.com/sveddah/ProjektPrzychodnia%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www.w3schools.com/java/" TargetMode="Externa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hyperlink" Target="https://github.com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Zeszyt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pl-PL"/>
  <c:chart>
    <c:title>
      <c:tx>
        <c:rich>
          <a:bodyPr/>
          <a:lstStyle/>
          <a:p>
            <a:pPr>
              <a:defRPr/>
            </a:pPr>
            <a:r>
              <a:rPr lang="pl-PL"/>
              <a:t>DIAGRAM GANTTA</a:t>
            </a:r>
          </a:p>
        </c:rich>
      </c:tx>
    </c:title>
    <c:plotArea>
      <c:layout/>
      <c:barChart>
        <c:barDir val="bar"/>
        <c:grouping val="stacked"/>
        <c:ser>
          <c:idx val="1"/>
          <c:order val="0"/>
          <c:spPr>
            <a:noFill/>
          </c:spPr>
          <c:cat>
            <c:strRef>
              <c:f>Arkusz1!$B$2:$B$11</c:f>
              <c:strCache>
                <c:ptCount val="10"/>
                <c:pt idx="0">
                  <c:v>Zaplanowanie projektu</c:v>
                </c:pt>
                <c:pt idx="1">
                  <c:v>Implementacja bibliotek</c:v>
                </c:pt>
                <c:pt idx="2">
                  <c:v>Utworzenie klasy main oraz polaczenie</c:v>
                </c:pt>
                <c:pt idx="3">
                  <c:v>Utworzenie klas tworzacych tabele</c:v>
                </c:pt>
                <c:pt idx="4">
                  <c:v>Utworzenie klas wypelniajacych tabele danymi</c:v>
                </c:pt>
                <c:pt idx="5">
                  <c:v>Implementacja klasy wybor</c:v>
                </c:pt>
                <c:pt idx="6">
                  <c:v>Implementacja klas operacji CRUD</c:v>
                </c:pt>
                <c:pt idx="7">
                  <c:v>Testowanie i debugowanie aplikacji</c:v>
                </c:pt>
                <c:pt idx="8">
                  <c:v>Testy jednostkowe</c:v>
                </c:pt>
                <c:pt idx="9">
                  <c:v>Dokumentacja projektu</c:v>
                </c:pt>
              </c:strCache>
            </c:strRef>
          </c:cat>
          <c:val>
            <c:numRef>
              <c:f>Arkusz1!$D$2:$D$11</c:f>
              <c:numCache>
                <c:formatCode>General</c:formatCode>
                <c:ptCount val="10"/>
                <c:pt idx="0">
                  <c:v>0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</c:numCache>
            </c:numRef>
          </c:val>
        </c:ser>
        <c:ser>
          <c:idx val="0"/>
          <c:order val="1"/>
          <c:cat>
            <c:strRef>
              <c:f>Arkusz1!$B$2:$B$11</c:f>
              <c:strCache>
                <c:ptCount val="10"/>
                <c:pt idx="0">
                  <c:v>Zaplanowanie projektu</c:v>
                </c:pt>
                <c:pt idx="1">
                  <c:v>Implementacja bibliotek</c:v>
                </c:pt>
                <c:pt idx="2">
                  <c:v>Utworzenie klasy main oraz polaczenie</c:v>
                </c:pt>
                <c:pt idx="3">
                  <c:v>Utworzenie klas tworzacych tabele</c:v>
                </c:pt>
                <c:pt idx="4">
                  <c:v>Utworzenie klas wypelniajacych tabele danymi</c:v>
                </c:pt>
                <c:pt idx="5">
                  <c:v>Implementacja klasy wybor</c:v>
                </c:pt>
                <c:pt idx="6">
                  <c:v>Implementacja klas operacji CRUD</c:v>
                </c:pt>
                <c:pt idx="7">
                  <c:v>Testowanie i debugowanie aplikacji</c:v>
                </c:pt>
                <c:pt idx="8">
                  <c:v>Testy jednostkowe</c:v>
                </c:pt>
                <c:pt idx="9">
                  <c:v>Dokumentacja projektu</c:v>
                </c:pt>
              </c:strCache>
            </c:strRef>
          </c:cat>
          <c:val>
            <c:numRef>
              <c:f>Arkusz1!$C$2:$C$11</c:f>
              <c:numCache>
                <c:formatCode>General</c:formatCode>
                <c:ptCount val="10"/>
                <c:pt idx="0">
                  <c:v>2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</c:numCache>
            </c:numRef>
          </c:val>
        </c:ser>
        <c:overlap val="100"/>
        <c:axId val="86996096"/>
        <c:axId val="87520384"/>
      </c:barChart>
      <c:catAx>
        <c:axId val="86996096"/>
        <c:scaling>
          <c:orientation val="maxMin"/>
        </c:scaling>
        <c:axPos val="l"/>
        <c:tickLblPos val="nextTo"/>
        <c:crossAx val="87520384"/>
        <c:crosses val="autoZero"/>
        <c:auto val="1"/>
        <c:lblAlgn val="ctr"/>
        <c:lblOffset val="100"/>
      </c:catAx>
      <c:valAx>
        <c:axId val="87520384"/>
        <c:scaling>
          <c:orientation val="minMax"/>
        </c:scaling>
        <c:axPos val="t"/>
        <c:majorGridlines/>
        <c:numFmt formatCode="General" sourceLinked="1"/>
        <c:tickLblPos val="nextTo"/>
        <c:crossAx val="86996096"/>
        <c:crosses val="autoZero"/>
        <c:crossBetween val="between"/>
      </c:valAx>
    </c:plotArea>
    <c:plotVisOnly val="1"/>
  </c:chart>
  <c:externalData r:id="rId1"/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hyphenationZone w:val="425"/>
  <w:characterSpacingControl w:val="doNotCompress"/>
  <w:compat>
    <w:useFELayout/>
  </w:compat>
  <w:rsids>
    <w:rsidRoot w:val="0002700B"/>
    <w:rsid w:val="0002700B"/>
    <w:rsid w:val="001F2835"/>
    <w:rsid w:val="00206F40"/>
    <w:rsid w:val="00264409"/>
    <w:rsid w:val="0065188E"/>
    <w:rsid w:val="006C1897"/>
    <w:rsid w:val="0073324F"/>
    <w:rsid w:val="009C6AB0"/>
    <w:rsid w:val="009F1CEB"/>
    <w:rsid w:val="00AB61CE"/>
    <w:rsid w:val="00B91073"/>
    <w:rsid w:val="00C2382A"/>
    <w:rsid w:val="00CF1D95"/>
    <w:rsid w:val="00D12D0E"/>
    <w:rsid w:val="00E34F4A"/>
    <w:rsid w:val="00F42788"/>
    <w:rsid w:val="00F650F0"/>
    <w:rsid w:val="00FC5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1F2835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EC41E0-C506-4232-B28F-7F43C79F5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89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wa Żesławska</dc:creator>
  <cp:lastModifiedBy>sveddah</cp:lastModifiedBy>
  <cp:revision>2</cp:revision>
  <dcterms:created xsi:type="dcterms:W3CDTF">2023-02-23T19:16:00Z</dcterms:created>
  <dcterms:modified xsi:type="dcterms:W3CDTF">2023-02-23T19:16:00Z</dcterms:modified>
</cp:coreProperties>
</file>